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20E63B" w14:textId="1BD0F93E" w:rsidR="00F47582" w:rsidRPr="00F47582" w:rsidRDefault="00F47582" w:rsidP="00F475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F47582">
        <w:rPr>
          <w:rFonts w:ascii="Times New Roman" w:eastAsia="Times New Roman" w:hAnsi="Times New Roman" w:cs="Times New Roman"/>
          <w:b/>
          <w:sz w:val="28"/>
          <w:szCs w:val="24"/>
        </w:rPr>
        <w:t xml:space="preserve">Description and usage of cattle FAETH </w:t>
      </w:r>
      <w:r w:rsidR="009835BA">
        <w:rPr>
          <w:rFonts w:ascii="Times New Roman" w:eastAsia="Times New Roman" w:hAnsi="Times New Roman" w:cs="Times New Roman"/>
          <w:b/>
          <w:sz w:val="28"/>
          <w:szCs w:val="24"/>
        </w:rPr>
        <w:t xml:space="preserve">(v1.1) </w:t>
      </w:r>
      <w:r w:rsidRPr="00F47582">
        <w:rPr>
          <w:rFonts w:ascii="Times New Roman" w:eastAsia="Times New Roman" w:hAnsi="Times New Roman" w:cs="Times New Roman"/>
          <w:b/>
          <w:sz w:val="28"/>
          <w:szCs w:val="24"/>
        </w:rPr>
        <w:t>score</w:t>
      </w:r>
    </w:p>
    <w:p w14:paraId="683F3448" w14:textId="77777777" w:rsidR="00F47582" w:rsidRDefault="00F47582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7667CA" w14:textId="5C10BAB1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74BBD">
        <w:rPr>
          <w:rFonts w:ascii="Times New Roman" w:eastAsia="Times New Roman" w:hAnsi="Times New Roman" w:cs="Times New Roman"/>
          <w:sz w:val="24"/>
          <w:szCs w:val="24"/>
        </w:rPr>
        <w:t xml:space="preserve">Functional-And-Evolutionary Trait Heritability </w:t>
      </w:r>
      <w:r w:rsidR="007A701E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FAETH</w:t>
      </w:r>
      <w:r w:rsidR="007A701E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score is a combined measure of sequence variant functionality (e.g., as expression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eQTLs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or under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ChIP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-seq peaks), evolutionary significance (e.g., as </w:t>
      </w:r>
      <w:r w:rsidR="009B4FEE" w:rsidRPr="00D86F3B">
        <w:rPr>
          <w:rFonts w:ascii="Times New Roman" w:eastAsia="Times New Roman" w:hAnsi="Times New Roman" w:cs="Times New Roman"/>
          <w:sz w:val="24"/>
          <w:szCs w:val="24"/>
        </w:rPr>
        <w:t xml:space="preserve">conserved sites or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selection signatures) and of predicted </w:t>
      </w:r>
      <w:r w:rsidRPr="00D86F3B">
        <w:rPr>
          <w:rFonts w:ascii="Times New Roman" w:eastAsia="Times New Roman" w:hAnsi="Times New Roman" w:cs="Times New Roman"/>
          <w:sz w:val="24"/>
          <w:szCs w:val="24"/>
        </w:rPr>
        <w:t>heritability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estimated from 34 complex traits of up to 50,000 cattle with over 17 million sequence variants. </w:t>
      </w:r>
    </w:p>
    <w:p w14:paraId="5E788520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6EB168" w14:textId="77777777" w:rsidR="00E1133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Updates: </w:t>
      </w:r>
    </w:p>
    <w:p w14:paraId="6C7834BD" w14:textId="439BD731" w:rsidR="00E1133A" w:rsidRDefault="00E1133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zi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le of demo data ‘</w:t>
      </w:r>
      <w:r w:rsidRPr="00E1133A">
        <w:rPr>
          <w:rFonts w:ascii="Times New Roman" w:eastAsia="Times New Roman" w:hAnsi="Times New Roman" w:cs="Times New Roman"/>
          <w:sz w:val="24"/>
          <w:szCs w:val="24"/>
        </w:rPr>
        <w:t>faeth.demo.tar.gz</w:t>
      </w:r>
      <w:r>
        <w:rPr>
          <w:rFonts w:ascii="Times New Roman" w:eastAsia="Times New Roman" w:hAnsi="Times New Roman" w:cs="Times New Roman"/>
          <w:sz w:val="24"/>
          <w:szCs w:val="24"/>
        </w:rPr>
        <w:t>’ has been included in July 2019. This file can be used together with the online tutorial (</w:t>
      </w:r>
      <w:r w:rsidRPr="00E1133A">
        <w:rPr>
          <w:rFonts w:ascii="Times New Roman" w:eastAsia="Times New Roman" w:hAnsi="Times New Roman" w:cs="Times New Roman"/>
          <w:sz w:val="24"/>
          <w:szCs w:val="24"/>
        </w:rPr>
        <w:t>https://ruidongxiang.com/2019/07/19/calculation-of-faeth-score/</w:t>
      </w:r>
      <w:r>
        <w:rPr>
          <w:rFonts w:ascii="Times New Roman" w:eastAsia="Times New Roman" w:hAnsi="Times New Roman" w:cs="Times New Roman"/>
          <w:sz w:val="24"/>
          <w:szCs w:val="24"/>
        </w:rPr>
        <w:t>) to calculate FAETH score.</w:t>
      </w:r>
    </w:p>
    <w:p w14:paraId="4C309B5A" w14:textId="77777777" w:rsidR="00E1133A" w:rsidRDefault="00E1133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98072C" w14:textId="2598A82B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The FAETH score v1.1 is updated in June 2019. This update 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opens up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7892">
        <w:rPr>
          <w:rFonts w:ascii="Times New Roman" w:eastAsia="Times New Roman" w:hAnsi="Times New Roman" w:cs="Times New Roman"/>
          <w:sz w:val="24"/>
          <w:szCs w:val="24"/>
        </w:rPr>
        <w:t xml:space="preserve">additional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13 informative genome partitions that make of the FAETH score</w:t>
      </w:r>
      <w:r w:rsidR="00AC4334" w:rsidRPr="00D86F3B">
        <w:rPr>
          <w:rFonts w:ascii="Times New Roman" w:eastAsia="Times New Roman" w:hAnsi="Times New Roman" w:cs="Times New Roman"/>
          <w:sz w:val="24"/>
          <w:szCs w:val="24"/>
        </w:rPr>
        <w:t xml:space="preserve"> as described below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358080F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3A28EE" w14:textId="4350EA51" w:rsidR="00E5685A" w:rsidRPr="00D86F3B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Usage: The text file can be downloaded and unzipped. The </w:t>
      </w:r>
      <w:r w:rsidR="0070153C" w:rsidRPr="00D86F3B">
        <w:rPr>
          <w:rFonts w:ascii="Times New Roman" w:eastAsia="Times New Roman" w:hAnsi="Times New Roman" w:cs="Times New Roman"/>
          <w:sz w:val="24"/>
          <w:szCs w:val="24"/>
        </w:rPr>
        <w:t xml:space="preserve">overall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FAETH score </w:t>
      </w:r>
      <w:r w:rsidR="00A1550C" w:rsidRPr="00E5685A">
        <w:rPr>
          <w:rFonts w:ascii="Times New Roman" w:eastAsia="Times New Roman" w:hAnsi="Times New Roman" w:cs="Times New Roman"/>
          <w:sz w:val="24"/>
          <w:szCs w:val="24"/>
        </w:rPr>
        <w:t xml:space="preserve">(column </w:t>
      </w:r>
      <w:r w:rsidR="00A1550C" w:rsidRPr="00D86F3B">
        <w:rPr>
          <w:rFonts w:ascii="Times New Roman" w:eastAsia="Times New Roman" w:hAnsi="Times New Roman" w:cs="Times New Roman"/>
          <w:sz w:val="24"/>
          <w:szCs w:val="24"/>
        </w:rPr>
        <w:t>4</w:t>
      </w:r>
      <w:r w:rsidR="00A1550C" w:rsidRPr="00E5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550C" w:rsidRPr="00D86F3B">
        <w:rPr>
          <w:rFonts w:ascii="Times New Roman" w:eastAsia="Times New Roman" w:hAnsi="Times New Roman" w:cs="Times New Roman"/>
          <w:sz w:val="24"/>
          <w:szCs w:val="24"/>
        </w:rPr>
        <w:t>or</w:t>
      </w:r>
      <w:r w:rsidR="00A1550C" w:rsidRPr="00E5685A">
        <w:rPr>
          <w:rFonts w:ascii="Times New Roman" w:eastAsia="Times New Roman" w:hAnsi="Times New Roman" w:cs="Times New Roman"/>
          <w:sz w:val="24"/>
          <w:szCs w:val="24"/>
        </w:rPr>
        <w:t xml:space="preserve"> column </w:t>
      </w:r>
      <w:r w:rsidR="00A1550C" w:rsidRPr="00D86F3B">
        <w:rPr>
          <w:rFonts w:ascii="Times New Roman" w:eastAsia="Times New Roman" w:hAnsi="Times New Roman" w:cs="Times New Roman"/>
          <w:sz w:val="24"/>
          <w:szCs w:val="24"/>
        </w:rPr>
        <w:t>5, or the average of the two</w:t>
      </w:r>
      <w:r w:rsidR="00A1550C"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  <w:r w:rsidR="00A1550C" w:rsidRPr="00D86F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can be used as a weight for each variant. You may use the overall FAEH score to rank variants newly discovered or weigh variants for making GRM. </w:t>
      </w:r>
      <w:r w:rsidR="006556C3" w:rsidRPr="00D86F3B">
        <w:rPr>
          <w:rFonts w:ascii="Times New Roman" w:eastAsia="Times New Roman" w:hAnsi="Times New Roman" w:cs="Times New Roman"/>
          <w:sz w:val="24"/>
          <w:szCs w:val="24"/>
        </w:rPr>
        <w:t xml:space="preserve">We recommend using </w:t>
      </w:r>
      <w:r w:rsidR="00FD4220" w:rsidRPr="00D86F3B">
        <w:rPr>
          <w:rFonts w:ascii="Times New Roman" w:eastAsia="Times New Roman" w:hAnsi="Times New Roman" w:cs="Times New Roman"/>
          <w:sz w:val="24"/>
          <w:szCs w:val="24"/>
        </w:rPr>
        <w:t xml:space="preserve">calculated FAETH score or </w:t>
      </w:r>
      <w:r w:rsidR="006556C3" w:rsidRPr="00D86F3B">
        <w:rPr>
          <w:rFonts w:ascii="Times New Roman" w:eastAsia="Times New Roman" w:hAnsi="Times New Roman" w:cs="Times New Roman"/>
          <w:sz w:val="24"/>
          <w:szCs w:val="24"/>
        </w:rPr>
        <w:t xml:space="preserve">the average of the per-variant heritability across multiple genome partitions to rank variants. </w:t>
      </w:r>
      <w:r w:rsidR="009B7AFC">
        <w:rPr>
          <w:rFonts w:ascii="Times New Roman" w:eastAsia="Times New Roman" w:hAnsi="Times New Roman" w:cs="Times New Roman"/>
          <w:sz w:val="24"/>
          <w:szCs w:val="24"/>
        </w:rPr>
        <w:t xml:space="preserve">It is expected that the more functional/evolutionary data is included, the higher accurate the FAETH score will be.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You may also use them as priors for genomic selection models such as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BayesRC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40E124" w14:textId="2ADF3B2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The updated FAETH</w:t>
      </w:r>
      <w:r w:rsidR="007A159C" w:rsidRPr="00D86F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score </w:t>
      </w:r>
      <w:r w:rsidR="00701712" w:rsidRPr="00D86F3B">
        <w:rPr>
          <w:rFonts w:ascii="Times New Roman" w:eastAsia="Times New Roman" w:hAnsi="Times New Roman" w:cs="Times New Roman"/>
          <w:sz w:val="24"/>
          <w:szCs w:val="24"/>
        </w:rPr>
        <w:t>(column 6-20)</w:t>
      </w:r>
      <w:r w:rsidR="00701712" w:rsidRPr="00E5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also allows users to annotate their own variants with our FAETH data. For example, one can use the FAETH data to check whether a SNP he/she is interested is a splicing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sQTL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>, under elocutionary constraint or related to coding activities.</w:t>
      </w:r>
    </w:p>
    <w:p w14:paraId="090A0224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00CD4F" w14:textId="3ADF7514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Validation: The FAETH score is validated using independent datasets</w:t>
      </w:r>
      <w:r w:rsidR="0039539B">
        <w:rPr>
          <w:rFonts w:ascii="Times New Roman" w:eastAsia="Times New Roman" w:hAnsi="Times New Roman" w:cs="Times New Roman"/>
          <w:sz w:val="24"/>
          <w:szCs w:val="24"/>
        </w:rPr>
        <w:t xml:space="preserve"> (Danish cattle)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9D12C50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9DC006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Data specification: the downloadable FAETH score (text file with 17 million + rows x 20 columns) is a zipped (.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gz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>) file which contains a header. The top lines in the file look like following:</w:t>
      </w:r>
    </w:p>
    <w:p w14:paraId="26DC5A2F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350070" w14:textId="4AE502AF" w:rsidR="00E5685A" w:rsidRPr="00D86F3B" w:rsidRDefault="0031689C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F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4BF53" wp14:editId="6FB6AF7F">
            <wp:extent cx="6918473" cy="607838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119278" cy="62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E55A5" w14:textId="5E385D7A" w:rsidR="0031689C" w:rsidRPr="00D86F3B" w:rsidRDefault="0031689C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5EC4B1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From the 1st column to the 5th column, there are:</w:t>
      </w:r>
    </w:p>
    <w:p w14:paraId="50ACABD1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1. sequence variant ID</w:t>
      </w:r>
    </w:p>
    <w:p w14:paraId="0B4851E3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2. chromosome number</w:t>
      </w:r>
    </w:p>
    <w:p w14:paraId="707A2696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3. variant position</w:t>
      </w:r>
    </w:p>
    <w:p w14:paraId="19274061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4. FAETH score based on bull data (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bull.FAETH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.1) which are the average of the per-variant heritability of 13 genome partition for bulls (with bull.ldscore50kb and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bull.maf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1DD94B2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5. FAETH score based on cow data (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cow.FAETH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.1) which are the average of the per-variant heritability of 13 genome partition for cows (with cow.ldscore50kb and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cow.maf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7C9E20C4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5BF092" w14:textId="3E894D14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The bull and cow FAETH score are very similar because except the MAF and LD score genome partitions, other partitions were </w:t>
      </w:r>
      <w:r w:rsidR="00EE3ED6" w:rsidRPr="00D86F3B">
        <w:rPr>
          <w:rFonts w:ascii="Times New Roman" w:eastAsia="Times New Roman" w:hAnsi="Times New Roman" w:cs="Times New Roman"/>
          <w:sz w:val="24"/>
          <w:szCs w:val="24"/>
        </w:rPr>
        <w:t>identical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between bulls and cows. You can choose to average them or use them separately. </w:t>
      </w:r>
      <w:r w:rsidR="00EC60B0" w:rsidRPr="00D86F3B">
        <w:rPr>
          <w:rFonts w:ascii="Times New Roman" w:eastAsia="Times New Roman" w:hAnsi="Times New Roman" w:cs="Times New Roman"/>
          <w:sz w:val="24"/>
          <w:szCs w:val="24"/>
        </w:rPr>
        <w:t>To avoid potential bias</w:t>
      </w:r>
      <w:r w:rsidR="0068181B" w:rsidRPr="00D86F3B">
        <w:rPr>
          <w:rFonts w:ascii="Times New Roman" w:eastAsia="Times New Roman" w:hAnsi="Times New Roman" w:cs="Times New Roman"/>
          <w:sz w:val="24"/>
          <w:szCs w:val="24"/>
        </w:rPr>
        <w:t xml:space="preserve"> towards specific functional and/or evolutionary genome partitions</w:t>
      </w:r>
      <w:r w:rsidR="00EC60B0" w:rsidRPr="00D86F3B">
        <w:rPr>
          <w:rFonts w:ascii="Times New Roman" w:eastAsia="Times New Roman" w:hAnsi="Times New Roman" w:cs="Times New Roman"/>
          <w:sz w:val="24"/>
          <w:szCs w:val="24"/>
        </w:rPr>
        <w:t>, w</w:t>
      </w:r>
      <w:r w:rsidR="00F72280" w:rsidRPr="00D86F3B">
        <w:rPr>
          <w:rFonts w:ascii="Times New Roman" w:eastAsia="Times New Roman" w:hAnsi="Times New Roman" w:cs="Times New Roman"/>
          <w:sz w:val="24"/>
          <w:szCs w:val="24"/>
        </w:rPr>
        <w:t xml:space="preserve">e recommend </w:t>
      </w:r>
      <w:r w:rsidR="00EC60B0" w:rsidRPr="00D86F3B">
        <w:rPr>
          <w:rFonts w:ascii="Times New Roman" w:eastAsia="Times New Roman" w:hAnsi="Times New Roman" w:cs="Times New Roman"/>
          <w:sz w:val="24"/>
          <w:szCs w:val="24"/>
        </w:rPr>
        <w:t>using</w:t>
      </w:r>
      <w:r w:rsidR="00F72280" w:rsidRPr="00D86F3B">
        <w:rPr>
          <w:rFonts w:ascii="Times New Roman" w:eastAsia="Times New Roman" w:hAnsi="Times New Roman" w:cs="Times New Roman"/>
          <w:sz w:val="24"/>
          <w:szCs w:val="24"/>
        </w:rPr>
        <w:t xml:space="preserve"> the average of the per-variant heritability across multiple </w:t>
      </w:r>
      <w:r w:rsidR="00D13A2F" w:rsidRPr="00D86F3B">
        <w:rPr>
          <w:rFonts w:ascii="Times New Roman" w:eastAsia="Times New Roman" w:hAnsi="Times New Roman" w:cs="Times New Roman"/>
          <w:sz w:val="24"/>
          <w:szCs w:val="24"/>
        </w:rPr>
        <w:t xml:space="preserve">genome partitions </w:t>
      </w:r>
      <w:r w:rsidR="00F72280" w:rsidRPr="00D86F3B">
        <w:rPr>
          <w:rFonts w:ascii="Times New Roman" w:eastAsia="Times New Roman" w:hAnsi="Times New Roman" w:cs="Times New Roman"/>
          <w:sz w:val="24"/>
          <w:szCs w:val="24"/>
        </w:rPr>
        <w:t>to rank variants. However, y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="00F72280" w:rsidRPr="00D86F3B">
        <w:rPr>
          <w:rFonts w:ascii="Times New Roman" w:eastAsia="Times New Roman" w:hAnsi="Times New Roman" w:cs="Times New Roman"/>
          <w:sz w:val="24"/>
          <w:szCs w:val="24"/>
        </w:rPr>
        <w:t>may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also choose your own selection of the genome partitions to rank your variants.</w:t>
      </w:r>
    </w:p>
    <w:p w14:paraId="3728E423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C4D70D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From the 6th - 20th column, there are additional annotation for each variant, which are the per-variant heritability of:</w:t>
      </w:r>
    </w:p>
    <w:p w14:paraId="387ADA60" w14:textId="527349C5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6. annotation (7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71A95">
        <w:rPr>
          <w:rFonts w:ascii="Times New Roman" w:eastAsia="Times New Roman" w:hAnsi="Times New Roman" w:cs="Times New Roman"/>
          <w:sz w:val="24"/>
          <w:szCs w:val="24"/>
        </w:rPr>
        <w:t xml:space="preserve">based on 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Variant Effect Prediction)</w:t>
      </w:r>
    </w:p>
    <w:p w14:paraId="5C1867BF" w14:textId="1D48C62A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7. allele specific expression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aseQTL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, i.e.,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aseQTL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and the rest)</w:t>
      </w:r>
    </w:p>
    <w:p w14:paraId="2F50E02E" w14:textId="0BE709F6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8. exon expression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eeQTL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CB51DBA" w14:textId="3975C788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9. gene expression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geQTL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B423A51" w14:textId="767489D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10. 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bull.ldscore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>50kb (4 quartil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of LD score of 50 kb windows in bulls)</w:t>
      </w:r>
    </w:p>
    <w:p w14:paraId="16C415C9" w14:textId="6FD8EA59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1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bull.maf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4 quartil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of minor allele frequency in bulls)</w:t>
      </w:r>
    </w:p>
    <w:p w14:paraId="7B848A1F" w14:textId="6796DC61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2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ChIPSeq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6B3B9C1" w14:textId="21915693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3. metabolites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mQTL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7E9E991" w14:textId="5FB2F701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4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selection.sig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selection signature between dairy and beef cattle, 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3B25251" w14:textId="6FBAC4A4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15. young (variants that are recently selected, 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B0CC3D2" w14:textId="6B16BB44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6. 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variant.density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>50kb (4 quartil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of number of variant in 50kb windows)</w:t>
      </w:r>
    </w:p>
    <w:p w14:paraId="23C11353" w14:textId="621B0AEC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7. splicing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sQTL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10F2E4B" w14:textId="427EFD3D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18. conserved100way (variants under genomic sites conserved across 100 vertebrate species, 2 categori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E6FD699" w14:textId="16B073FE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9. 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cow.ldscore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>50kb (4 quartil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of LD score of 50 kb windows in cows)</w:t>
      </w:r>
    </w:p>
    <w:p w14:paraId="2388A63E" w14:textId="0A5E885B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20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cow.maf</w:t>
      </w:r>
      <w:proofErr w:type="spellEnd"/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(4 quartiles</w:t>
      </w:r>
      <w:r w:rsidR="00EA505B">
        <w:rPr>
          <w:rFonts w:ascii="Times New Roman" w:eastAsia="Times New Roman" w:hAnsi="Times New Roman" w:cs="Times New Roman"/>
          <w:sz w:val="24"/>
          <w:szCs w:val="24"/>
        </w:rPr>
        <w:t>/values</w:t>
      </w: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 of minor allele frequency in cows)</w:t>
      </w:r>
    </w:p>
    <w:p w14:paraId="4C5E5956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9616A7" w14:textId="3652A513" w:rsidR="00E5685A" w:rsidRPr="00D86F3B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For details of these genome partitions, please refer to Table 1, Results and Methods in the paper (reference below).</w:t>
      </w:r>
      <w:r w:rsidR="004A4793" w:rsidRPr="00D86F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C02" w:rsidRPr="00D86F3B">
        <w:rPr>
          <w:rFonts w:ascii="Times New Roman" w:eastAsia="Times New Roman" w:hAnsi="Times New Roman" w:cs="Times New Roman"/>
          <w:sz w:val="24"/>
          <w:szCs w:val="24"/>
        </w:rPr>
        <w:t xml:space="preserve">The following key will help to find </w:t>
      </w:r>
      <w:r w:rsidR="00BE1F95" w:rsidRPr="00D86F3B">
        <w:rPr>
          <w:rFonts w:ascii="Times New Roman" w:eastAsia="Times New Roman" w:hAnsi="Times New Roman" w:cs="Times New Roman"/>
          <w:sz w:val="24"/>
          <w:szCs w:val="24"/>
        </w:rPr>
        <w:t>the per-variant heritability values for different categories within each one of the 13 partitions (as shown in Figure 3 in the paper)</w:t>
      </w:r>
      <w:r w:rsidR="004174C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F4E0CFD" w14:textId="77777777" w:rsidR="00BE1F95" w:rsidRPr="00D86F3B" w:rsidRDefault="00BE1F95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635AB0" w14:textId="3C84B045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6. annotation</w:t>
      </w:r>
      <w:r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proofErr w:type="gramStart"/>
      <w:r w:rsidRPr="00D86F3B">
        <w:rPr>
          <w:rFonts w:ascii="Times New Roman" w:eastAsia="Times New Roman" w:hAnsi="Times New Roman" w:cs="Times New Roman"/>
          <w:sz w:val="24"/>
          <w:szCs w:val="24"/>
        </w:rPr>
        <w:t>noncoding.related</w:t>
      </w:r>
      <w:proofErr w:type="spellEnd"/>
      <w:proofErr w:type="gramEnd"/>
      <w:r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</w:t>
      </w:r>
      <w:proofErr w:type="spellStart"/>
      <w:r w:rsidRPr="00D86F3B">
        <w:rPr>
          <w:rFonts w:ascii="Times New Roman" w:eastAsia="Times New Roman" w:hAnsi="Times New Roman" w:cs="Times New Roman"/>
          <w:sz w:val="24"/>
          <w:szCs w:val="24"/>
        </w:rPr>
        <w:t>Splice.sites</w:t>
      </w:r>
      <w:proofErr w:type="spellEnd"/>
      <w:r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UTR &gt; </w:t>
      </w:r>
      <w:proofErr w:type="spellStart"/>
      <w:r w:rsidRPr="00D86F3B">
        <w:rPr>
          <w:rFonts w:ascii="Times New Roman" w:eastAsia="Times New Roman" w:hAnsi="Times New Roman" w:cs="Times New Roman"/>
          <w:sz w:val="24"/>
          <w:szCs w:val="24"/>
        </w:rPr>
        <w:t>geneend</w:t>
      </w:r>
      <w:proofErr w:type="spellEnd"/>
      <w:r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</w:t>
      </w:r>
      <w:proofErr w:type="spellStart"/>
      <w:r w:rsidRPr="00D86F3B">
        <w:rPr>
          <w:rFonts w:ascii="Times New Roman" w:eastAsia="Times New Roman" w:hAnsi="Times New Roman" w:cs="Times New Roman"/>
          <w:sz w:val="24"/>
          <w:szCs w:val="24"/>
        </w:rPr>
        <w:t>merged.coding</w:t>
      </w:r>
      <w:proofErr w:type="spellEnd"/>
      <w:r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</w:t>
      </w:r>
      <w:proofErr w:type="spellStart"/>
      <w:r w:rsidRPr="00D86F3B">
        <w:rPr>
          <w:rFonts w:ascii="Times New Roman" w:eastAsia="Times New Roman" w:hAnsi="Times New Roman" w:cs="Times New Roman"/>
          <w:sz w:val="24"/>
          <w:szCs w:val="24"/>
        </w:rPr>
        <w:t>intergenic_variant</w:t>
      </w:r>
      <w:proofErr w:type="spellEnd"/>
      <w:r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intron</w:t>
      </w:r>
    </w:p>
    <w:p w14:paraId="069AEC14" w14:textId="200D8BE9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7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aseQTL</w:t>
      </w:r>
      <w:proofErr w:type="spellEnd"/>
      <w:r w:rsidR="00516292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A56633" w:rsidRPr="00D86F3B">
        <w:rPr>
          <w:rFonts w:ascii="Times New Roman" w:eastAsia="Times New Roman" w:hAnsi="Times New Roman" w:cs="Times New Roman"/>
          <w:sz w:val="24"/>
          <w:szCs w:val="24"/>
        </w:rPr>
        <w:t>aseQTL</w:t>
      </w:r>
      <w:proofErr w:type="spellEnd"/>
      <w:r w:rsidR="00A56633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005F8274" w14:textId="0BB40074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8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eeQTL</w:t>
      </w:r>
      <w:proofErr w:type="spellEnd"/>
      <w:r w:rsidR="00516292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A56633" w:rsidRPr="00D86F3B">
        <w:rPr>
          <w:rFonts w:ascii="Times New Roman" w:eastAsia="Times New Roman" w:hAnsi="Times New Roman" w:cs="Times New Roman"/>
          <w:sz w:val="24"/>
          <w:szCs w:val="24"/>
        </w:rPr>
        <w:t>eeQTL</w:t>
      </w:r>
      <w:proofErr w:type="spellEnd"/>
      <w:r w:rsidR="00A56633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6B1C3EAE" w14:textId="7999C94D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9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geQTL</w:t>
      </w:r>
      <w:proofErr w:type="spellEnd"/>
      <w:r w:rsidR="0080422F" w:rsidRPr="00D86F3B">
        <w:rPr>
          <w:rFonts w:ascii="Times New Roman" w:eastAsia="Times New Roman" w:hAnsi="Times New Roman" w:cs="Times New Roman"/>
          <w:sz w:val="24"/>
          <w:szCs w:val="24"/>
        </w:rPr>
        <w:t>:</w:t>
      </w:r>
      <w:r w:rsidR="000E1E01" w:rsidRPr="00D86F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56633" w:rsidRPr="00D86F3B">
        <w:rPr>
          <w:rFonts w:ascii="Times New Roman" w:eastAsia="Times New Roman" w:hAnsi="Times New Roman" w:cs="Times New Roman"/>
          <w:sz w:val="24"/>
          <w:szCs w:val="24"/>
        </w:rPr>
        <w:t>geQTL</w:t>
      </w:r>
      <w:proofErr w:type="spellEnd"/>
      <w:r w:rsidR="00A56633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359D8F4D" w14:textId="796BF4A1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0. 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bull.ldscore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>50kb</w:t>
      </w:r>
      <w:r w:rsidR="00C06E24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6A7E44" w:rsidRPr="00D86F3B">
        <w:rPr>
          <w:rFonts w:ascii="Times New Roman" w:eastAsia="Times New Roman" w:hAnsi="Times New Roman" w:cs="Times New Roman"/>
          <w:sz w:val="24"/>
          <w:szCs w:val="24"/>
        </w:rPr>
        <w:t xml:space="preserve">quartile 4 &gt; quartile 3 &gt; quartile </w:t>
      </w:r>
      <w:r w:rsidR="003C7062" w:rsidRPr="00D86F3B">
        <w:rPr>
          <w:rFonts w:ascii="Times New Roman" w:eastAsia="Times New Roman" w:hAnsi="Times New Roman" w:cs="Times New Roman"/>
          <w:sz w:val="24"/>
          <w:szCs w:val="24"/>
        </w:rPr>
        <w:t>2</w:t>
      </w:r>
      <w:r w:rsidR="006A7E44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quartile </w:t>
      </w:r>
      <w:r w:rsidR="003C7062" w:rsidRPr="00D86F3B">
        <w:rPr>
          <w:rFonts w:ascii="Times New Roman" w:eastAsia="Times New Roman" w:hAnsi="Times New Roman" w:cs="Times New Roman"/>
          <w:sz w:val="24"/>
          <w:szCs w:val="24"/>
        </w:rPr>
        <w:t>1</w:t>
      </w:r>
    </w:p>
    <w:p w14:paraId="788F4906" w14:textId="676EC5A1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1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bull.maf</w:t>
      </w:r>
      <w:proofErr w:type="spellEnd"/>
      <w:r w:rsidR="00932C58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F3C03" w:rsidRPr="00D86F3B">
        <w:rPr>
          <w:rFonts w:ascii="Times New Roman" w:eastAsia="Times New Roman" w:hAnsi="Times New Roman" w:cs="Times New Roman"/>
          <w:sz w:val="24"/>
          <w:szCs w:val="24"/>
        </w:rPr>
        <w:t>quartile 4 &gt; quartile 3 &gt; quartile 2 &gt; quartile 1</w:t>
      </w:r>
    </w:p>
    <w:p w14:paraId="2BF15308" w14:textId="6ED72C3C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2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ChIPSeq</w:t>
      </w:r>
      <w:proofErr w:type="spellEnd"/>
      <w:r w:rsidR="00AA601D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90001B" w:rsidRPr="00E5685A">
        <w:rPr>
          <w:rFonts w:ascii="Times New Roman" w:eastAsia="Times New Roman" w:hAnsi="Times New Roman" w:cs="Times New Roman"/>
          <w:sz w:val="24"/>
          <w:szCs w:val="24"/>
        </w:rPr>
        <w:t>ChIPSeq</w:t>
      </w:r>
      <w:proofErr w:type="spellEnd"/>
      <w:r w:rsidR="0090001B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640B2A74" w14:textId="7BF5D78E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3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mQTL</w:t>
      </w:r>
      <w:proofErr w:type="spellEnd"/>
      <w:r w:rsidR="00326B48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90001B" w:rsidRPr="00D86F3B">
        <w:rPr>
          <w:rFonts w:ascii="Times New Roman" w:eastAsia="Times New Roman" w:hAnsi="Times New Roman" w:cs="Times New Roman"/>
          <w:sz w:val="24"/>
          <w:szCs w:val="24"/>
        </w:rPr>
        <w:t>mQTL</w:t>
      </w:r>
      <w:proofErr w:type="spellEnd"/>
      <w:r w:rsidR="0090001B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1B688819" w14:textId="74823A86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4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selection.sig</w:t>
      </w:r>
      <w:proofErr w:type="spellEnd"/>
      <w:r w:rsidR="0041409E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90001B" w:rsidRPr="00E5685A">
        <w:rPr>
          <w:rFonts w:ascii="Times New Roman" w:eastAsia="Times New Roman" w:hAnsi="Times New Roman" w:cs="Times New Roman"/>
          <w:sz w:val="24"/>
          <w:szCs w:val="24"/>
        </w:rPr>
        <w:t>selection.sig</w:t>
      </w:r>
      <w:proofErr w:type="spellEnd"/>
      <w:r w:rsidR="0090001B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1439E666" w14:textId="253FDDBD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15. young</w:t>
      </w:r>
      <w:r w:rsidR="009D54E3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F4B60" w:rsidRPr="00E5685A">
        <w:rPr>
          <w:rFonts w:ascii="Times New Roman" w:eastAsia="Times New Roman" w:hAnsi="Times New Roman" w:cs="Times New Roman"/>
          <w:sz w:val="24"/>
          <w:szCs w:val="24"/>
        </w:rPr>
        <w:t>young</w:t>
      </w:r>
      <w:r w:rsidR="00CF4B60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0C489D31" w14:textId="1A93A126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6. 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variant.density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>50kb</w:t>
      </w:r>
      <w:r w:rsidR="0013286C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C7062" w:rsidRPr="00D86F3B">
        <w:rPr>
          <w:rFonts w:ascii="Times New Roman" w:eastAsia="Times New Roman" w:hAnsi="Times New Roman" w:cs="Times New Roman"/>
          <w:sz w:val="24"/>
          <w:szCs w:val="24"/>
        </w:rPr>
        <w:t>quartile 4 &gt; quartile 3 &gt; quartile 1 &gt; quartile 2</w:t>
      </w:r>
    </w:p>
    <w:p w14:paraId="58C314E0" w14:textId="27EFDD67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7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sQTL</w:t>
      </w:r>
      <w:proofErr w:type="spellEnd"/>
      <w:r w:rsidR="009D3A80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9528FB" w:rsidRPr="00D86F3B">
        <w:rPr>
          <w:rFonts w:ascii="Times New Roman" w:eastAsia="Times New Roman" w:hAnsi="Times New Roman" w:cs="Times New Roman"/>
          <w:sz w:val="24"/>
          <w:szCs w:val="24"/>
        </w:rPr>
        <w:t>sQTL</w:t>
      </w:r>
      <w:proofErr w:type="spellEnd"/>
      <w:r w:rsidR="009528FB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4F04B86E" w14:textId="4527CCF8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>18. conserved100way</w:t>
      </w:r>
      <w:r w:rsidR="00EE1B2A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86F3B" w:rsidRPr="00E5685A">
        <w:rPr>
          <w:rFonts w:ascii="Times New Roman" w:eastAsia="Times New Roman" w:hAnsi="Times New Roman" w:cs="Times New Roman"/>
          <w:sz w:val="24"/>
          <w:szCs w:val="24"/>
        </w:rPr>
        <w:t>conserved100way</w:t>
      </w:r>
      <w:r w:rsidR="00D86F3B" w:rsidRPr="00D86F3B">
        <w:rPr>
          <w:rFonts w:ascii="Times New Roman" w:eastAsia="Times New Roman" w:hAnsi="Times New Roman" w:cs="Times New Roman"/>
          <w:sz w:val="24"/>
          <w:szCs w:val="24"/>
        </w:rPr>
        <w:t xml:space="preserve"> &gt; rest</w:t>
      </w:r>
    </w:p>
    <w:p w14:paraId="032432C0" w14:textId="7BB2EE72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19. </w:t>
      </w:r>
      <w:proofErr w:type="gramStart"/>
      <w:r w:rsidRPr="00E5685A">
        <w:rPr>
          <w:rFonts w:ascii="Times New Roman" w:eastAsia="Times New Roman" w:hAnsi="Times New Roman" w:cs="Times New Roman"/>
          <w:sz w:val="24"/>
          <w:szCs w:val="24"/>
        </w:rPr>
        <w:t>cow.ldscore</w:t>
      </w:r>
      <w:proofErr w:type="gramEnd"/>
      <w:r w:rsidRPr="00E5685A">
        <w:rPr>
          <w:rFonts w:ascii="Times New Roman" w:eastAsia="Times New Roman" w:hAnsi="Times New Roman" w:cs="Times New Roman"/>
          <w:sz w:val="24"/>
          <w:szCs w:val="24"/>
        </w:rPr>
        <w:t>50kb</w:t>
      </w:r>
      <w:r w:rsidR="00961B7E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86F3B" w:rsidRPr="00D86F3B">
        <w:rPr>
          <w:rFonts w:ascii="Times New Roman" w:eastAsia="Times New Roman" w:hAnsi="Times New Roman" w:cs="Times New Roman"/>
          <w:sz w:val="24"/>
          <w:szCs w:val="24"/>
        </w:rPr>
        <w:t>quartile 4 &gt; quartile 3 &gt; quartile 2 &gt; quartile 1</w:t>
      </w:r>
    </w:p>
    <w:p w14:paraId="1EBB9A9D" w14:textId="1A728720" w:rsidR="00BE1F95" w:rsidRPr="00E5685A" w:rsidRDefault="00BE1F95" w:rsidP="00BE1F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sz w:val="24"/>
          <w:szCs w:val="24"/>
        </w:rPr>
        <w:t xml:space="preserve">20. </w:t>
      </w:r>
      <w:proofErr w:type="spellStart"/>
      <w:r w:rsidRPr="00E5685A">
        <w:rPr>
          <w:rFonts w:ascii="Times New Roman" w:eastAsia="Times New Roman" w:hAnsi="Times New Roman" w:cs="Times New Roman"/>
          <w:sz w:val="24"/>
          <w:szCs w:val="24"/>
        </w:rPr>
        <w:t>cow.maf</w:t>
      </w:r>
      <w:proofErr w:type="spellEnd"/>
      <w:r w:rsidR="000C1815" w:rsidRPr="00D86F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86F3B" w:rsidRPr="00D86F3B">
        <w:rPr>
          <w:rFonts w:ascii="Times New Roman" w:eastAsia="Times New Roman" w:hAnsi="Times New Roman" w:cs="Times New Roman"/>
          <w:sz w:val="24"/>
          <w:szCs w:val="24"/>
        </w:rPr>
        <w:t>quartile 4 &gt; quartile 3 &gt; quartile 2 &gt; quartile 1</w:t>
      </w:r>
    </w:p>
    <w:p w14:paraId="4CCF4ABE" w14:textId="77777777" w:rsidR="00BE1F95" w:rsidRPr="00D86F3B" w:rsidRDefault="00BE1F95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14F0AD" w14:textId="7261FF13" w:rsidR="004C1FA2" w:rsidRDefault="00B968F3" w:rsidP="00B968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eaning of these keys</w:t>
      </w:r>
      <w:r w:rsidR="00101CD0">
        <w:rPr>
          <w:rFonts w:ascii="Times New Roman" w:eastAsia="Times New Roman" w:hAnsi="Times New Roman" w:cs="Times New Roman"/>
          <w:sz w:val="24"/>
          <w:szCs w:val="24"/>
        </w:rPr>
        <w:t xml:space="preserve"> for SNP annotation</w:t>
      </w:r>
      <w:r w:rsidR="004C1FA2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1019C0A" w14:textId="7CFB8956" w:rsidR="00B968F3" w:rsidRPr="00D86F3B" w:rsidRDefault="00B968F3" w:rsidP="00B968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example, 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>a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>t the 6</w:t>
      </w:r>
      <w:r w:rsidR="00303DAD" w:rsidRPr="00303DA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 xml:space="preserve"> column, you will find 7 </w:t>
      </w:r>
      <w:r w:rsidR="00495D79">
        <w:rPr>
          <w:rFonts w:ascii="Times New Roman" w:eastAsia="Times New Roman" w:hAnsi="Times New Roman" w:cs="Times New Roman"/>
          <w:sz w:val="24"/>
          <w:szCs w:val="24"/>
        </w:rPr>
        <w:t xml:space="preserve">numeric 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>unique values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>, representing 7 types of variants in this category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 xml:space="preserve">These values from big to small represent </w:t>
      </w:r>
      <w:proofErr w:type="spellStart"/>
      <w:proofErr w:type="gramStart"/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>noncoding.related</w:t>
      </w:r>
      <w:proofErr w:type="spellEnd"/>
      <w:proofErr w:type="gramEnd"/>
      <w:r w:rsidR="00303DA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>Splice.sites</w:t>
      </w:r>
      <w:proofErr w:type="spellEnd"/>
      <w:r w:rsidR="00303DA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>UTR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>geneend</w:t>
      </w:r>
      <w:proofErr w:type="spellEnd"/>
      <w:r w:rsidR="00303DAD">
        <w:rPr>
          <w:rFonts w:ascii="Times New Roman" w:eastAsia="Times New Roman" w:hAnsi="Times New Roman" w:cs="Times New Roman"/>
          <w:sz w:val="24"/>
          <w:szCs w:val="24"/>
        </w:rPr>
        <w:t>,</w:t>
      </w:r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>merged.coding</w:t>
      </w:r>
      <w:proofErr w:type="spellEnd"/>
      <w:r w:rsidR="00303DAD">
        <w:rPr>
          <w:rFonts w:ascii="Times New Roman" w:eastAsia="Times New Roman" w:hAnsi="Times New Roman" w:cs="Times New Roman"/>
          <w:sz w:val="24"/>
          <w:szCs w:val="24"/>
        </w:rPr>
        <w:t>,</w:t>
      </w:r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>intergenic_variant</w:t>
      </w:r>
      <w:proofErr w:type="spellEnd"/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303DAD" w:rsidRPr="00D86F3B">
        <w:rPr>
          <w:rFonts w:ascii="Times New Roman" w:eastAsia="Times New Roman" w:hAnsi="Times New Roman" w:cs="Times New Roman"/>
          <w:sz w:val="24"/>
          <w:szCs w:val="24"/>
        </w:rPr>
        <w:t xml:space="preserve"> intron</w:t>
      </w:r>
      <w:r w:rsidR="00303DA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20C8C">
        <w:rPr>
          <w:rFonts w:ascii="Times New Roman" w:eastAsia="Times New Roman" w:hAnsi="Times New Roman" w:cs="Times New Roman"/>
          <w:sz w:val="24"/>
          <w:szCs w:val="24"/>
        </w:rPr>
        <w:t xml:space="preserve">Therefore, SNPs corresponding to these values </w:t>
      </w:r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can be annotated accordingly; e.g., SNPs </w:t>
      </w:r>
      <w:r w:rsidR="004950AC"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 the largest values </w:t>
      </w:r>
      <w:r w:rsidR="00827B22">
        <w:rPr>
          <w:rFonts w:ascii="Times New Roman" w:eastAsia="Times New Roman" w:hAnsi="Times New Roman" w:cs="Times New Roman"/>
          <w:sz w:val="24"/>
          <w:szCs w:val="24"/>
        </w:rPr>
        <w:t xml:space="preserve">in column 6 </w:t>
      </w:r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proofErr w:type="spellStart"/>
      <w:proofErr w:type="gramStart"/>
      <w:r w:rsidR="00A01949" w:rsidRPr="00D86F3B">
        <w:rPr>
          <w:rFonts w:ascii="Times New Roman" w:eastAsia="Times New Roman" w:hAnsi="Times New Roman" w:cs="Times New Roman"/>
          <w:sz w:val="24"/>
          <w:szCs w:val="24"/>
        </w:rPr>
        <w:t>noncoding.related</w:t>
      </w:r>
      <w:proofErr w:type="spellEnd"/>
      <w:proofErr w:type="gramEnd"/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, and SNPs </w:t>
      </w:r>
      <w:r w:rsidR="003A24FD"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 the 2</w:t>
      </w:r>
      <w:r w:rsidR="00A01949" w:rsidRPr="00A0194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 largest values </w:t>
      </w:r>
      <w:r w:rsidR="003A24FD">
        <w:rPr>
          <w:rFonts w:ascii="Times New Roman" w:eastAsia="Times New Roman" w:hAnsi="Times New Roman" w:cs="Times New Roman"/>
          <w:sz w:val="24"/>
          <w:szCs w:val="24"/>
        </w:rPr>
        <w:t xml:space="preserve">in column 6 </w:t>
      </w:r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proofErr w:type="spellStart"/>
      <w:r w:rsidR="00A01949" w:rsidRPr="00D86F3B">
        <w:rPr>
          <w:rFonts w:ascii="Times New Roman" w:eastAsia="Times New Roman" w:hAnsi="Times New Roman" w:cs="Times New Roman"/>
          <w:sz w:val="24"/>
          <w:szCs w:val="24"/>
        </w:rPr>
        <w:t>Splice.sites</w:t>
      </w:r>
      <w:proofErr w:type="spellEnd"/>
      <w:r w:rsidR="00A01949">
        <w:rPr>
          <w:rFonts w:ascii="Times New Roman" w:eastAsia="Times New Roman" w:hAnsi="Times New Roman" w:cs="Times New Roman"/>
          <w:sz w:val="24"/>
          <w:szCs w:val="24"/>
        </w:rPr>
        <w:t xml:space="preserve"> and etc.</w:t>
      </w:r>
      <w:r w:rsidR="003A24F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584E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the </w:t>
      </w:r>
      <w:r>
        <w:rPr>
          <w:rFonts w:ascii="Times New Roman" w:eastAsia="Times New Roman" w:hAnsi="Times New Roman" w:cs="Times New Roman"/>
          <w:sz w:val="24"/>
          <w:szCs w:val="24"/>
        </w:rPr>
        <w:t>7th column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eQT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 w:rsidR="005E7EAE">
        <w:rPr>
          <w:rFonts w:ascii="Times New Roman" w:eastAsia="Times New Roman" w:hAnsi="Times New Roman" w:cs="Times New Roman"/>
          <w:sz w:val="24"/>
          <w:szCs w:val="24"/>
        </w:rPr>
        <w:t xml:space="preserve">only 2 unique values are there. </w:t>
      </w:r>
      <w:r>
        <w:rPr>
          <w:rFonts w:ascii="Times New Roman" w:eastAsia="Times New Roman" w:hAnsi="Times New Roman" w:cs="Times New Roman"/>
          <w:sz w:val="24"/>
          <w:szCs w:val="24"/>
        </w:rPr>
        <w:t>This means that th</w:t>
      </w:r>
      <w:r w:rsidR="00EA1AB8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e SNPs </w:t>
      </w:r>
      <w:r w:rsidR="00282E46"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 w:rsidR="00EB566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82E46">
        <w:rPr>
          <w:rFonts w:ascii="Times New Roman" w:eastAsia="Times New Roman" w:hAnsi="Times New Roman" w:cs="Times New Roman"/>
          <w:sz w:val="24"/>
          <w:szCs w:val="24"/>
        </w:rPr>
        <w:t>larger values</w:t>
      </w:r>
      <w:r w:rsidR="006806C1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6806C1">
        <w:rPr>
          <w:rFonts w:ascii="Times New Roman" w:eastAsia="Times New Roman" w:hAnsi="Times New Roman" w:cs="Times New Roman"/>
          <w:sz w:val="24"/>
          <w:szCs w:val="24"/>
        </w:rPr>
        <w:t>the 7th column</w:t>
      </w:r>
      <w:r w:rsidR="00282E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re identified a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eQTL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the other SNPs are no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eQTL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1AB8">
        <w:rPr>
          <w:rFonts w:ascii="Times New Roman" w:eastAsia="Times New Roman" w:hAnsi="Times New Roman" w:cs="Times New Roman"/>
          <w:sz w:val="24"/>
          <w:szCs w:val="24"/>
        </w:rPr>
        <w:t xml:space="preserve">because they have </w:t>
      </w:r>
      <w:r w:rsidR="00A90A4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bookmarkStart w:id="0" w:name="_GoBack"/>
      <w:bookmarkEnd w:id="0"/>
      <w:r w:rsidR="00282E46">
        <w:rPr>
          <w:rFonts w:ascii="Times New Roman" w:eastAsia="Times New Roman" w:hAnsi="Times New Roman" w:cs="Times New Roman"/>
          <w:sz w:val="24"/>
          <w:szCs w:val="24"/>
        </w:rPr>
        <w:t>smaller values</w:t>
      </w:r>
      <w:r w:rsidR="006806C1" w:rsidRPr="006806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06C1">
        <w:rPr>
          <w:rFonts w:ascii="Times New Roman" w:eastAsia="Times New Roman" w:hAnsi="Times New Roman" w:cs="Times New Roman"/>
          <w:sz w:val="24"/>
          <w:szCs w:val="24"/>
        </w:rPr>
        <w:t>at the 7th colum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282E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9DBC238" w14:textId="57584951" w:rsidR="00786C02" w:rsidRDefault="00786C02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3A6183" w14:textId="65BBA1F3" w:rsidR="00B968F3" w:rsidRDefault="00B968F3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40CC6E" w14:textId="77777777" w:rsidR="00B968F3" w:rsidRPr="00E5685A" w:rsidRDefault="00B968F3" w:rsidP="00E56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BA1A62" w14:textId="7777777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BCF060" w14:textId="77777777" w:rsidR="00D86F3B" w:rsidRPr="00D86F3B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itation: </w:t>
      </w:r>
    </w:p>
    <w:p w14:paraId="4F38EF9C" w14:textId="624CBAB7" w:rsidR="00E5685A" w:rsidRPr="00E5685A" w:rsidRDefault="00E5685A" w:rsidP="00E5685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5685A">
        <w:rPr>
          <w:rFonts w:ascii="Times New Roman" w:eastAsia="Times New Roman" w:hAnsi="Times New Roman" w:cs="Times New Roman"/>
          <w:color w:val="000000"/>
          <w:sz w:val="24"/>
          <w:szCs w:val="24"/>
        </w:rPr>
        <w:t>Xiang, R., Van Den Berg, I., MacLeod, I. M., Hayes, B. J., Prowse-Wilkins, C. P., Wang, M., ... Goddard, M.E. (2019). Quantifying the contribution of sequence variants with regulatory and evolutionary significance to 34 bovine complex traits. </w:t>
      </w:r>
      <w:r w:rsidR="008B0A3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PNAS (2019), </w:t>
      </w:r>
      <w:r w:rsidR="000F5A9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</w:t>
      </w:r>
      <w:r w:rsidR="008B0A3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 Press</w:t>
      </w:r>
      <w:r w:rsidRPr="00E5685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28D1CEB" w14:textId="77777777" w:rsidR="001C705A" w:rsidRPr="00D86F3B" w:rsidRDefault="001C705A">
      <w:pPr>
        <w:rPr>
          <w:rFonts w:ascii="Times New Roman" w:hAnsi="Times New Roman" w:cs="Times New Roman"/>
          <w:sz w:val="24"/>
          <w:szCs w:val="24"/>
        </w:rPr>
      </w:pPr>
    </w:p>
    <w:sectPr w:rsidR="001C705A" w:rsidRPr="00D86F3B" w:rsidSect="002112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NDQ3MDM0tDQxNjZW0lEKTi0uzszPAykwrAUAkqm+qCwAAAA="/>
  </w:docVars>
  <w:rsids>
    <w:rsidRoot w:val="009A2203"/>
    <w:rsid w:val="00037970"/>
    <w:rsid w:val="000C1815"/>
    <w:rsid w:val="000E1E01"/>
    <w:rsid w:val="000F5A9D"/>
    <w:rsid w:val="00101CD0"/>
    <w:rsid w:val="0013286C"/>
    <w:rsid w:val="001C705A"/>
    <w:rsid w:val="001F3C03"/>
    <w:rsid w:val="0021053B"/>
    <w:rsid w:val="002112DF"/>
    <w:rsid w:val="00282E46"/>
    <w:rsid w:val="00303DAD"/>
    <w:rsid w:val="0031689C"/>
    <w:rsid w:val="00320C8C"/>
    <w:rsid w:val="00326B48"/>
    <w:rsid w:val="0039539B"/>
    <w:rsid w:val="003A24FD"/>
    <w:rsid w:val="003C7062"/>
    <w:rsid w:val="0041409E"/>
    <w:rsid w:val="004174C4"/>
    <w:rsid w:val="00471A95"/>
    <w:rsid w:val="004950AC"/>
    <w:rsid w:val="00495D79"/>
    <w:rsid w:val="004A4793"/>
    <w:rsid w:val="004C1FA2"/>
    <w:rsid w:val="00513F92"/>
    <w:rsid w:val="00516292"/>
    <w:rsid w:val="005E7EAE"/>
    <w:rsid w:val="006556C3"/>
    <w:rsid w:val="006725BC"/>
    <w:rsid w:val="006806C1"/>
    <w:rsid w:val="0068181B"/>
    <w:rsid w:val="006A7E44"/>
    <w:rsid w:val="0070153C"/>
    <w:rsid w:val="00701712"/>
    <w:rsid w:val="007440B6"/>
    <w:rsid w:val="00786C02"/>
    <w:rsid w:val="007A159C"/>
    <w:rsid w:val="007A4963"/>
    <w:rsid w:val="007A701E"/>
    <w:rsid w:val="0080422F"/>
    <w:rsid w:val="00827B22"/>
    <w:rsid w:val="008B0A34"/>
    <w:rsid w:val="008F26C5"/>
    <w:rsid w:val="0090001B"/>
    <w:rsid w:val="00932C58"/>
    <w:rsid w:val="009528FB"/>
    <w:rsid w:val="00961B7E"/>
    <w:rsid w:val="00974BBD"/>
    <w:rsid w:val="009835BA"/>
    <w:rsid w:val="009A2203"/>
    <w:rsid w:val="009A30DC"/>
    <w:rsid w:val="009B4FEE"/>
    <w:rsid w:val="009B7AFC"/>
    <w:rsid w:val="009D3A80"/>
    <w:rsid w:val="009D54E3"/>
    <w:rsid w:val="00A01949"/>
    <w:rsid w:val="00A1550C"/>
    <w:rsid w:val="00A56633"/>
    <w:rsid w:val="00A90A41"/>
    <w:rsid w:val="00AA601D"/>
    <w:rsid w:val="00AC4334"/>
    <w:rsid w:val="00B37892"/>
    <w:rsid w:val="00B42B70"/>
    <w:rsid w:val="00B968F3"/>
    <w:rsid w:val="00BE1F95"/>
    <w:rsid w:val="00C06E24"/>
    <w:rsid w:val="00C334ED"/>
    <w:rsid w:val="00C747A3"/>
    <w:rsid w:val="00C83798"/>
    <w:rsid w:val="00CF4B60"/>
    <w:rsid w:val="00D13A2F"/>
    <w:rsid w:val="00D86F3B"/>
    <w:rsid w:val="00DC28BD"/>
    <w:rsid w:val="00DF548D"/>
    <w:rsid w:val="00E1133A"/>
    <w:rsid w:val="00E5685A"/>
    <w:rsid w:val="00E721BA"/>
    <w:rsid w:val="00E77DF8"/>
    <w:rsid w:val="00EA1AB8"/>
    <w:rsid w:val="00EA505B"/>
    <w:rsid w:val="00EB5668"/>
    <w:rsid w:val="00EC60B0"/>
    <w:rsid w:val="00EE1B2A"/>
    <w:rsid w:val="00EE3ED6"/>
    <w:rsid w:val="00F4584E"/>
    <w:rsid w:val="00F47582"/>
    <w:rsid w:val="00F72280"/>
    <w:rsid w:val="00FD4220"/>
    <w:rsid w:val="00FD7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D4D10"/>
  <w15:chartTrackingRefBased/>
  <w15:docId w15:val="{1252E5BC-BF38-41B4-8BDB-8D2E9E78B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68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0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A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92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86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91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76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918</Words>
  <Characters>523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dong Xiang (DEDJTR)</dc:creator>
  <cp:keywords/>
  <dc:description/>
  <cp:lastModifiedBy>Ruidong Xiang (DEDJTR)</cp:lastModifiedBy>
  <cp:revision>24</cp:revision>
  <dcterms:created xsi:type="dcterms:W3CDTF">2019-07-19T01:18:00Z</dcterms:created>
  <dcterms:modified xsi:type="dcterms:W3CDTF">2019-08-29T01:04:00Z</dcterms:modified>
</cp:coreProperties>
</file>